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318AE" w14:textId="10A4941F" w:rsidR="00172858" w:rsidRDefault="00172858" w:rsidP="00AA53DA">
      <w:pPr>
        <w:shd w:val="clear" w:color="auto" w:fill="FFFFFF"/>
        <w:spacing w:after="336" w:line="240" w:lineRule="auto"/>
        <w:jc w:val="right"/>
        <w:outlineLvl w:val="0"/>
        <w:rPr>
          <w:rFonts w:ascii="Verdana" w:eastAsia="Times New Roman" w:hAnsi="Verdana" w:cs="Times New Roman"/>
          <w:b/>
          <w:bCs/>
          <w:caps/>
          <w:spacing w:val="12"/>
          <w:kern w:val="36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noProof/>
          <w:spacing w:val="12"/>
          <w:kern w:val="36"/>
          <w:sz w:val="24"/>
          <w:szCs w:val="24"/>
          <w:lang w:eastAsia="de-DE"/>
        </w:rPr>
        <w:drawing>
          <wp:inline distT="0" distB="0" distL="0" distR="0" wp14:anchorId="14D3201D" wp14:editId="32B07549">
            <wp:extent cx="2425516" cy="318964"/>
            <wp:effectExtent l="0" t="0" r="0" b="508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0675" cy="347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57CC1" w14:textId="77777777" w:rsidR="00172858" w:rsidRDefault="00172858" w:rsidP="00172858">
      <w:pPr>
        <w:shd w:val="clear" w:color="auto" w:fill="FFFFFF"/>
        <w:spacing w:after="336" w:line="240" w:lineRule="auto"/>
        <w:outlineLvl w:val="0"/>
        <w:rPr>
          <w:rFonts w:ascii="Verdana" w:eastAsia="Times New Roman" w:hAnsi="Verdana" w:cs="Times New Roman"/>
          <w:b/>
          <w:bCs/>
          <w:caps/>
          <w:spacing w:val="12"/>
          <w:kern w:val="36"/>
          <w:sz w:val="24"/>
          <w:szCs w:val="24"/>
          <w:lang w:eastAsia="de-DE"/>
        </w:rPr>
      </w:pPr>
    </w:p>
    <w:p w14:paraId="5801152A" w14:textId="77777777" w:rsidR="00BD3043" w:rsidRDefault="00BD3043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kern w:val="36"/>
          <w:sz w:val="24"/>
          <w:szCs w:val="24"/>
          <w:lang w:eastAsia="de-DE"/>
        </w:rPr>
      </w:pPr>
      <w:r w:rsidRPr="00BD3043">
        <w:rPr>
          <w:rFonts w:ascii="Verdana" w:eastAsia="Times New Roman" w:hAnsi="Verdana" w:cs="Times New Roman"/>
          <w:b/>
          <w:bCs/>
          <w:caps/>
          <w:spacing w:val="12"/>
          <w:kern w:val="36"/>
          <w:sz w:val="24"/>
          <w:szCs w:val="24"/>
          <w:lang w:eastAsia="de-DE"/>
        </w:rPr>
        <w:t>CREAR UN VÍDEO EXPLICATIVO: CONCEPTO, GUIÓN, GUIÓN - UNA GUÍA PARA CREAR SU VÍDEO EXPLICATIVO</w:t>
      </w:r>
    </w:p>
    <w:p w14:paraId="54C5C93E" w14:textId="68A46762" w:rsidR="00172858" w:rsidRDefault="00BD3043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izá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y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epa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os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ídeo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xplicativo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animado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limita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los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ersonaje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bonito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Antes de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obre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id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l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roducció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rofesional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ídeo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xplicativo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implic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roces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trabaj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dur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rear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un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histori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ólid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. Pero, ¿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uál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s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ecret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escribir</w:t>
      </w:r>
      <w:proofErr w:type="spellEnd"/>
      <w:r w:rsidRPr="00BD3043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un</w:t>
      </w:r>
      <w:proofErr w:type="spellEnd"/>
      <w:r w:rsidRPr="00BD3043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oncepto</w:t>
      </w:r>
      <w:proofErr w:type="spellEnd"/>
      <w:r w:rsidRPr="00BD3043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, </w:t>
      </w:r>
      <w:proofErr w:type="spellStart"/>
      <w:r w:rsidRPr="00BD3043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un</w:t>
      </w:r>
      <w:proofErr w:type="spellEnd"/>
      <w:r w:rsidRPr="00BD3043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guión</w:t>
      </w:r>
      <w:proofErr w:type="spellEnd"/>
      <w:r w:rsidRPr="00BD3043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y </w:t>
      </w:r>
      <w:proofErr w:type="spellStart"/>
      <w:r w:rsidRPr="00BD3043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un</w:t>
      </w:r>
      <w:proofErr w:type="spellEnd"/>
      <w:r w:rsidRPr="00BD3043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guion</w:t>
      </w:r>
      <w:proofErr w:type="spellEnd"/>
      <w:r w:rsidRPr="00BD3043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sólidos</w:t>
      </w:r>
      <w:proofErr w:type="spellEnd"/>
      <w:r w:rsidRPr="00BD3043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y </w:t>
      </w:r>
      <w:proofErr w:type="spellStart"/>
      <w:r w:rsidRPr="00BD3043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atractivos</w:t>
      </w:r>
      <w:proofErr w:type="spellEnd"/>
      <w:r w:rsidRPr="00BD3043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para</w:t>
      </w:r>
      <w:proofErr w:type="spellEnd"/>
      <w:r w:rsidRPr="00BD3043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un</w:t>
      </w:r>
      <w:proofErr w:type="spellEnd"/>
      <w:r w:rsidRPr="00BD3043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vídeo</w:t>
      </w:r>
      <w:proofErr w:type="spellEnd"/>
      <w:r w:rsidRPr="00BD3043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explicativo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 xml:space="preserve">? </w:t>
      </w:r>
    </w:p>
    <w:p w14:paraId="09CD8E66" w14:textId="77777777" w:rsidR="00BD3043" w:rsidRDefault="00BD3043" w:rsidP="00C90EA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</w:pPr>
    </w:p>
    <w:p w14:paraId="1F13A7A6" w14:textId="33D4E7CE" w:rsidR="00C90EAC" w:rsidRPr="00C90EAC" w:rsidRDefault="00C90EAC" w:rsidP="00C90EA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</w:pPr>
      <w:r w:rsidRPr="00C90EAC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1. </w:t>
      </w:r>
      <w:r w:rsidR="00BD3043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ONCEPTO</w:t>
      </w:r>
    </w:p>
    <w:p w14:paraId="449F2F18" w14:textId="1CB8EBA6" w:rsidR="00C90EAC" w:rsidRDefault="00BD3043" w:rsidP="00C90EAC">
      <w:pPr>
        <w:rPr>
          <w:rFonts w:ascii="Verdana" w:hAnsi="Verdana"/>
          <w:sz w:val="24"/>
          <w:szCs w:val="24"/>
          <w:lang w:eastAsia="de-DE"/>
        </w:rPr>
      </w:pPr>
      <w:r w:rsidRPr="00BD3043">
        <w:rPr>
          <w:rFonts w:ascii="Verdana" w:hAnsi="Verdana"/>
          <w:sz w:val="24"/>
          <w:szCs w:val="24"/>
          <w:lang w:eastAsia="de-DE"/>
        </w:rPr>
        <w:t xml:space="preserve">Para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poder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elaborar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un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concepto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inicial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de forma global,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necesitamos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que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nos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facilite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la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siguiente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información</w:t>
      </w:r>
      <w:proofErr w:type="spellEnd"/>
      <w:r w:rsidR="00C90EAC">
        <w:rPr>
          <w:rFonts w:ascii="Verdana" w:hAnsi="Verdana"/>
          <w:sz w:val="24"/>
          <w:szCs w:val="24"/>
          <w:lang w:eastAsia="de-DE"/>
        </w:rPr>
        <w:t>:</w:t>
      </w:r>
    </w:p>
    <w:p w14:paraId="7D35079B" w14:textId="77777777" w:rsidR="00BD3043" w:rsidRPr="00C90EAC" w:rsidRDefault="00BD3043" w:rsidP="00C90EAC">
      <w:pPr>
        <w:rPr>
          <w:rFonts w:ascii="Verdana" w:hAnsi="Verdana"/>
          <w:sz w:val="24"/>
          <w:szCs w:val="24"/>
          <w:lang w:eastAsia="de-DE"/>
        </w:rPr>
      </w:pPr>
    </w:p>
    <w:p w14:paraId="405FB15C" w14:textId="258B9B82" w:rsidR="00BD3043" w:rsidRPr="00BD3043" w:rsidRDefault="00BD3043" w:rsidP="00BD3043">
      <w:pPr>
        <w:pStyle w:val="Listenabsatz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r w:rsidRPr="00BD3043">
        <w:rPr>
          <w:rFonts w:ascii="Verdana" w:hAnsi="Verdana"/>
          <w:sz w:val="24"/>
          <w:szCs w:val="24"/>
          <w:lang w:eastAsia="de-DE"/>
        </w:rPr>
        <w:t xml:space="preserve">Tema del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vídeo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explicativo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>.</w:t>
      </w:r>
    </w:p>
    <w:p w14:paraId="3223FE59" w14:textId="0F83AC35" w:rsidR="00BD3043" w:rsidRPr="00BD3043" w:rsidRDefault="00BD3043" w:rsidP="00BD3043">
      <w:pPr>
        <w:pStyle w:val="Listenabsatz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proofErr w:type="spellStart"/>
      <w:r w:rsidRPr="00BD3043">
        <w:rPr>
          <w:rFonts w:ascii="Verdana" w:hAnsi="Verdana"/>
          <w:sz w:val="24"/>
          <w:szCs w:val="24"/>
          <w:lang w:eastAsia="de-DE"/>
        </w:rPr>
        <w:t>Cuéntenos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algo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sobre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su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empresa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>. ¿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Qué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es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importante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para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usted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,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qué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defiende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>?</w:t>
      </w:r>
    </w:p>
    <w:p w14:paraId="29E173B3" w14:textId="4972394E" w:rsidR="00BD3043" w:rsidRPr="00BD3043" w:rsidRDefault="00BD3043" w:rsidP="00BD3043">
      <w:pPr>
        <w:pStyle w:val="Listenabsatz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r w:rsidRPr="00BD3043">
        <w:rPr>
          <w:rFonts w:ascii="Verdana" w:hAnsi="Verdana"/>
          <w:sz w:val="24"/>
          <w:szCs w:val="24"/>
          <w:lang w:eastAsia="de-DE"/>
        </w:rPr>
        <w:t xml:space="preserve">A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qué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grupo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destinatario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hay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que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dirigirse</w:t>
      </w:r>
      <w:proofErr w:type="spellEnd"/>
    </w:p>
    <w:p w14:paraId="49206BEC" w14:textId="3E0D4D30" w:rsidR="00BD3043" w:rsidRPr="00BD3043" w:rsidRDefault="00BD3043" w:rsidP="00BD3043">
      <w:pPr>
        <w:pStyle w:val="Listenabsatz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r w:rsidRPr="00BD3043">
        <w:rPr>
          <w:rFonts w:ascii="Verdana" w:hAnsi="Verdana"/>
          <w:sz w:val="24"/>
          <w:szCs w:val="24"/>
          <w:lang w:eastAsia="de-DE"/>
        </w:rPr>
        <w:t>¿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Qué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problemas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tiene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el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grupo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objetivo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que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ellos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resuelven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>?</w:t>
      </w:r>
    </w:p>
    <w:p w14:paraId="7BD92B07" w14:textId="1F56FAD6" w:rsidR="00BD3043" w:rsidRPr="00BD3043" w:rsidRDefault="00BD3043" w:rsidP="00BD3043">
      <w:pPr>
        <w:pStyle w:val="Listenabsatz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proofErr w:type="spellStart"/>
      <w:r w:rsidRPr="00BD3043">
        <w:rPr>
          <w:rFonts w:ascii="Verdana" w:hAnsi="Verdana"/>
          <w:sz w:val="24"/>
          <w:szCs w:val="24"/>
          <w:lang w:eastAsia="de-DE"/>
        </w:rPr>
        <w:t>Dónde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debe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utilizarse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el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vídeo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explicativo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</w:p>
    <w:p w14:paraId="555493C4" w14:textId="66E1B9C2" w:rsidR="00BD3043" w:rsidRPr="00BD3043" w:rsidRDefault="00BD3043" w:rsidP="00BD3043">
      <w:pPr>
        <w:pStyle w:val="Listenabsatz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proofErr w:type="spellStart"/>
      <w:r w:rsidRPr="00BD3043">
        <w:rPr>
          <w:rFonts w:ascii="Verdana" w:hAnsi="Verdana"/>
          <w:sz w:val="24"/>
          <w:szCs w:val="24"/>
          <w:lang w:eastAsia="de-DE"/>
        </w:rPr>
        <w:t>Información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central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para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colocar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en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el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vídeo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explicativo</w:t>
      </w:r>
      <w:proofErr w:type="spellEnd"/>
    </w:p>
    <w:p w14:paraId="28B5B985" w14:textId="7CA03565" w:rsidR="00BD3043" w:rsidRPr="00BD3043" w:rsidRDefault="00BD3043" w:rsidP="00BD3043">
      <w:pPr>
        <w:pStyle w:val="Listenabsatz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r w:rsidRPr="00BD3043">
        <w:rPr>
          <w:rFonts w:ascii="Verdana" w:hAnsi="Verdana"/>
          <w:sz w:val="24"/>
          <w:szCs w:val="24"/>
          <w:lang w:eastAsia="de-DE"/>
        </w:rPr>
        <w:t>¿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Qué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quieres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que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haga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el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espectador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después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de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ver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el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vídeo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>?</w:t>
      </w:r>
    </w:p>
    <w:p w14:paraId="5E9AEBB2" w14:textId="292D4F71" w:rsidR="00BD3043" w:rsidRPr="00BD3043" w:rsidRDefault="00BD3043" w:rsidP="00BD3043">
      <w:pPr>
        <w:pStyle w:val="Listenabsatz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r w:rsidRPr="00BD3043">
        <w:rPr>
          <w:rFonts w:ascii="Verdana" w:hAnsi="Verdana"/>
          <w:sz w:val="24"/>
          <w:szCs w:val="24"/>
          <w:lang w:eastAsia="de-DE"/>
        </w:rPr>
        <w:t>¿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Qué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estilo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prefieres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para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el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vídeo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explicativo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: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blanco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y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negro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,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color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o 3D? </w:t>
      </w:r>
    </w:p>
    <w:p w14:paraId="6B21B0CA" w14:textId="7671D05F" w:rsidR="00783103" w:rsidRDefault="00BD3043" w:rsidP="00BD3043">
      <w:pPr>
        <w:pStyle w:val="Listenabsatz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  <w:lang w:eastAsia="de-DE"/>
        </w:rPr>
      </w:pPr>
      <w:r w:rsidRPr="00BD3043">
        <w:rPr>
          <w:rFonts w:ascii="Verdana" w:hAnsi="Verdana"/>
          <w:sz w:val="24"/>
          <w:szCs w:val="24"/>
          <w:lang w:eastAsia="de-DE"/>
        </w:rPr>
        <w:t>¿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Quién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es la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competencia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>?</w:t>
      </w:r>
    </w:p>
    <w:p w14:paraId="0753D183" w14:textId="77777777" w:rsidR="00BD3043" w:rsidRPr="00BD3043" w:rsidRDefault="00BD3043" w:rsidP="00BD3043">
      <w:pPr>
        <w:spacing w:after="0" w:line="240" w:lineRule="auto"/>
        <w:ind w:left="720"/>
        <w:rPr>
          <w:rFonts w:ascii="Verdana" w:hAnsi="Verdana"/>
          <w:sz w:val="24"/>
          <w:szCs w:val="24"/>
          <w:lang w:eastAsia="de-DE"/>
        </w:rPr>
      </w:pPr>
    </w:p>
    <w:p w14:paraId="3CEEE506" w14:textId="77777777" w:rsidR="00BD3043" w:rsidRDefault="00BD3043" w:rsidP="00294FD5">
      <w:pPr>
        <w:rPr>
          <w:rFonts w:ascii="Verdana" w:hAnsi="Verdana"/>
          <w:b/>
          <w:bCs/>
          <w:sz w:val="24"/>
          <w:szCs w:val="24"/>
          <w:lang w:eastAsia="de-DE"/>
        </w:rPr>
      </w:pPr>
    </w:p>
    <w:p w14:paraId="6FCEC718" w14:textId="360019EA" w:rsidR="00294FD5" w:rsidRDefault="00294FD5" w:rsidP="00294FD5">
      <w:pPr>
        <w:rPr>
          <w:rFonts w:ascii="Verdana" w:hAnsi="Verdana"/>
          <w:b/>
          <w:bCs/>
          <w:sz w:val="24"/>
          <w:szCs w:val="24"/>
          <w:lang w:eastAsia="de-DE"/>
        </w:rPr>
      </w:pPr>
      <w:r w:rsidRPr="00294FD5">
        <w:rPr>
          <w:rFonts w:ascii="Verdana" w:hAnsi="Verdana"/>
          <w:b/>
          <w:bCs/>
          <w:sz w:val="24"/>
          <w:szCs w:val="24"/>
          <w:lang w:eastAsia="de-DE"/>
        </w:rPr>
        <w:t xml:space="preserve">2. </w:t>
      </w:r>
      <w:r w:rsidR="00BD3043" w:rsidRPr="00BD3043">
        <w:rPr>
          <w:rFonts w:ascii="Verdana" w:hAnsi="Verdana"/>
          <w:b/>
          <w:bCs/>
          <w:sz w:val="24"/>
          <w:szCs w:val="24"/>
          <w:lang w:eastAsia="de-DE"/>
        </w:rPr>
        <w:t>GUIÓN</w:t>
      </w:r>
    </w:p>
    <w:p w14:paraId="3D81196B" w14:textId="2DDC9A40" w:rsidR="00BD3043" w:rsidRPr="00BD3043" w:rsidRDefault="00BD3043" w:rsidP="00294FD5">
      <w:pPr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El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guió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determin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duració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tu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xplicativ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er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¿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óm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abe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duració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tu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guió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y,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or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tant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de tu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?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encill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130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alabra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scrita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text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off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quivale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aproximadament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minut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En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xplai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it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imple,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reemo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númer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mágic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s 240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alabra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o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90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egundo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Es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tiemp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uficient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xplicar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roduct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ervici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in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nadi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ierd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interé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l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histori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09FE9C66" w14:textId="77777777" w:rsidR="00BD3043" w:rsidRDefault="00BD3043" w:rsidP="007D6243">
      <w:pPr>
        <w:shd w:val="clear" w:color="auto" w:fill="FFFFFF"/>
        <w:spacing w:after="264" w:line="240" w:lineRule="auto"/>
        <w:rPr>
          <w:rFonts w:ascii="Verdana" w:hAnsi="Verdana"/>
          <w:sz w:val="24"/>
          <w:szCs w:val="24"/>
          <w:lang w:eastAsia="de-DE"/>
        </w:rPr>
      </w:pPr>
    </w:p>
    <w:p w14:paraId="141556A5" w14:textId="77777777" w:rsidR="00BD3043" w:rsidRDefault="00BD3043" w:rsidP="007D6243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BD3043">
        <w:rPr>
          <w:rFonts w:ascii="Verdana" w:hAnsi="Verdana"/>
          <w:sz w:val="24"/>
          <w:szCs w:val="24"/>
          <w:lang w:eastAsia="de-DE"/>
        </w:rPr>
        <w:t>Si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ya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tiene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ideas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detalladas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sobre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el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guión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,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inclúyalas</w:t>
      </w:r>
      <w:proofErr w:type="spellEnd"/>
      <w:r w:rsidRPr="00BD3043">
        <w:rPr>
          <w:rFonts w:ascii="Verdana" w:hAnsi="Verdana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hAnsi="Verdana"/>
          <w:sz w:val="24"/>
          <w:szCs w:val="24"/>
          <w:lang w:eastAsia="de-DE"/>
        </w:rPr>
        <w:t>aquí:</w:t>
      </w:r>
      <w:proofErr w:type="spellEnd"/>
    </w:p>
    <w:p w14:paraId="594042FA" w14:textId="77777777" w:rsidR="00BD3043" w:rsidRDefault="00BD3043" w:rsidP="00172858">
      <w:pPr>
        <w:shd w:val="clear" w:color="auto" w:fill="FFFFFF"/>
        <w:spacing w:after="264" w:line="240" w:lineRule="auto"/>
        <w:rPr>
          <w:rFonts w:ascii="Verdana" w:hAnsi="Verdana"/>
          <w:b/>
          <w:bCs/>
          <w:sz w:val="24"/>
          <w:szCs w:val="24"/>
          <w:lang w:eastAsia="de-DE"/>
        </w:rPr>
      </w:pPr>
      <w:r w:rsidRPr="00BD3043">
        <w:rPr>
          <w:rFonts w:ascii="Verdana" w:hAnsi="Verdana"/>
          <w:b/>
          <w:bCs/>
          <w:sz w:val="24"/>
          <w:szCs w:val="24"/>
          <w:lang w:eastAsia="de-DE"/>
        </w:rPr>
        <w:lastRenderedPageBreak/>
        <w:t xml:space="preserve">MÁS INFORMACIÓN ÚTIL SOBRE EL GUIÓN </w:t>
      </w:r>
    </w:p>
    <w:p w14:paraId="0EFA328C" w14:textId="77777777" w:rsidR="00BD3043" w:rsidRDefault="00294FD5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3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. </w:t>
      </w:r>
      <w:r w:rsidR="00BD3043" w:rsidRPr="00BD3043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LA ESTRUCTURA CLÁSICA DEL GUION Y DEL LIBRETO</w:t>
      </w:r>
    </w:p>
    <w:p w14:paraId="5869F728" w14:textId="77777777" w:rsidR="00BD3043" w:rsidRPr="00BD3043" w:rsidRDefault="00BD3043" w:rsidP="00BD3043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Todo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os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guione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famoso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Hollywood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igue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mism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structur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básic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. ¿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or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é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elícul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xplicativ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ued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eguirl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tambié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?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iguiend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st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structur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t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asegurará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guió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tu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e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an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atractiv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u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úblic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om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un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elícul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Hollywood.</w:t>
      </w:r>
    </w:p>
    <w:p w14:paraId="68EF580D" w14:textId="2CAB5405" w:rsidR="00172858" w:rsidRPr="00172858" w:rsidRDefault="00BD3043" w:rsidP="00BD3043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Est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structur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lásic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bas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3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acto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rincipi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medio y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final. En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xplicativ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animad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-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oncept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guió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guió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-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sto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roceso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o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bastant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imilare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er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o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alguna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specificacione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:</w:t>
      </w:r>
    </w:p>
    <w:p w14:paraId="4111C7A2" w14:textId="5F3A6F81" w:rsidR="00172858" w:rsidRPr="00172858" w:rsidRDefault="00172858" w:rsidP="00172858">
      <w:pPr>
        <w:shd w:val="clear" w:color="auto" w:fill="FFFFFF"/>
        <w:spacing w:before="240" w:after="240" w:line="570" w:lineRule="atLeast"/>
        <w:outlineLvl w:val="3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A</w:t>
      </w:r>
      <w:r w:rsidR="00BD3043" w:rsidRPr="00BD3043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CTO 1. "QUÉ"</w:t>
      </w:r>
    </w:p>
    <w:p w14:paraId="622474AE" w14:textId="0D8A5A7F" w:rsidR="00172858" w:rsidRPr="00172858" w:rsidRDefault="00BD3043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Lo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rimer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deb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xplicar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oncept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/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guió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s "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uál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" es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roblem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úblic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roduct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ervici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resuelv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st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atraerá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inmediatament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úblic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y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hará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ier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er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durant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tod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tiemp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. El "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é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" es l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razó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or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gent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busc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xplicativ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animad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Así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debería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dejarl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claro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desd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rincipio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2B9D2775" w14:textId="22682664" w:rsidR="00172858" w:rsidRPr="00172858" w:rsidRDefault="00BD3043" w:rsidP="00172858">
      <w:pPr>
        <w:shd w:val="clear" w:color="auto" w:fill="FFFFFF"/>
        <w:spacing w:before="240" w:after="240" w:line="570" w:lineRule="atLeast"/>
        <w:outlineLvl w:val="3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ACTO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 2. </w:t>
      </w:r>
      <w:r w:rsidRPr="00BD3043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"CÓMO"</w:t>
      </w:r>
    </w:p>
    <w:p w14:paraId="21C33E41" w14:textId="3623DA71" w:rsidR="00172858" w:rsidRPr="00172858" w:rsidRDefault="00BD3043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Un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ez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hay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decidid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roblem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deb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xplicar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"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óm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"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roduct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ervici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resuelv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s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roblem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Hay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xplicar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olució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la form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má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encill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y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direct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osibl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El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úblic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tien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aptarl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inmediatament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Es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rror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ntrar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demasiado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detalle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aquí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oners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demasiad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romocional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4FAE3663" w14:textId="24F73F84" w:rsidR="00172858" w:rsidRPr="00172858" w:rsidRDefault="00BD3043" w:rsidP="00172858">
      <w:pPr>
        <w:shd w:val="clear" w:color="auto" w:fill="FFFFFF"/>
        <w:spacing w:before="240" w:after="240" w:line="570" w:lineRule="atLeast"/>
        <w:outlineLvl w:val="3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ACTO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 3. </w:t>
      </w:r>
      <w:r w:rsidRPr="00BD3043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"PORQUÉ"</w:t>
      </w:r>
    </w:p>
    <w:p w14:paraId="75922430" w14:textId="77777777" w:rsidR="00BD3043" w:rsidRPr="00BD3043" w:rsidRDefault="00BD3043" w:rsidP="00BD3043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Bien,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ahor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úblic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ab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óm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ued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resolver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roblem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Pero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mucha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otra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mpresa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o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roducto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y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ervicio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imilare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tambié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uede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resolver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roblem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Tien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decirl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úblic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or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é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deberí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legirl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usted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y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l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ompetenci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Esta es l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art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enta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l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y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ll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describe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s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aracterística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y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entaja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roduct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02833802" w14:textId="77777777" w:rsidR="00BD3043" w:rsidRPr="00BD3043" w:rsidRDefault="00BD3043" w:rsidP="00BD3043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ece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s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accione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l "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óm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" y del "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or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é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"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o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bastant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imilare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y se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olapa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oco o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o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realidad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mism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os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er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as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nad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Independientement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ea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imilare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mixto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le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aconsejamo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e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xcesivament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endedor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omunicació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tod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tiemp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Deja l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art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las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enta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final.</w:t>
      </w:r>
    </w:p>
    <w:p w14:paraId="7F084DDC" w14:textId="77777777" w:rsidR="00BD3043" w:rsidRPr="00BD3043" w:rsidRDefault="00BD3043" w:rsidP="00BD3043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Dich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st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iempr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hay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intentar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eguir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structur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lásic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l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má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fielment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osibl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Este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tip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narració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h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resistid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rueb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l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tiemp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y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asi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tod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mund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stá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familiarizad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o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ll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Est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familiaridad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jueg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lastRenderedPageBreak/>
        <w:t>su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favor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y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gent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ued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anticipar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ubconscientement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desarroll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y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entrars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l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má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e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import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mensaj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marc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5ED16914" w14:textId="1D5733DF" w:rsidR="00294FD5" w:rsidRDefault="00BD3043" w:rsidP="00BD3043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Mir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xplicativ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aparec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ontinuació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er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óm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st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montaj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traduj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oncept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guió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y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guion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573ADB26" w14:textId="78215D2D" w:rsidR="00172858" w:rsidRPr="00294FD5" w:rsidRDefault="00294FD5" w:rsidP="00294FD5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4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. </w:t>
      </w:r>
      <w:r w:rsidR="00BD3043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Que sea corto</w:t>
      </w:r>
    </w:p>
    <w:p w14:paraId="6DDBD5E9" w14:textId="77777777" w:rsidR="00BD3043" w:rsidRPr="00BD3043" w:rsidRDefault="00BD3043" w:rsidP="00BD3043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uant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má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rgo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e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meno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robable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erá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gent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l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e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hast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final. Este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hech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stá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demostrad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85% de los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ncuestado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erá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omplet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30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egundo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er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ól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50%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erá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totalidad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i es de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hast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2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minuto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igu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iend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un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ifr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decent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Ahor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bie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si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marketing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dur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má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2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minuto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l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audienci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disminuy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aú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má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rápid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0AEF9502" w14:textId="0CD70781" w:rsidR="00172858" w:rsidRPr="00172858" w:rsidRDefault="00BD3043" w:rsidP="00BD3043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ntonces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, ¿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uál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s la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lecció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concept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/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guió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/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guión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tu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explicativo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?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encillamente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, ¡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trata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>ser</w:t>
      </w:r>
      <w:proofErr w:type="spellEnd"/>
      <w:r w:rsidRPr="00BD3043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breve</w:t>
      </w:r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!</w:t>
      </w:r>
    </w:p>
    <w:p w14:paraId="0066087F" w14:textId="62E4A8C4" w:rsidR="00172858" w:rsidRPr="00C90EAC" w:rsidRDefault="00294FD5" w:rsidP="00C90EA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5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. </w:t>
      </w:r>
      <w:r w:rsidR="00BD3043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IR al grano</w:t>
      </w:r>
    </w:p>
    <w:p w14:paraId="70A3CF16" w14:textId="67920073" w:rsidR="00FA6DE2" w:rsidRPr="00FA6DE2" w:rsidRDefault="00FA6DE2" w:rsidP="00FA6DE2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Y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ha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prendid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marketing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nimad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eb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e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l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uficientement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rt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m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ar 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noce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u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ide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negoci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form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rápid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y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irect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u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udienci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burr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2A03B228" w14:textId="5426CECF" w:rsidR="00FA6DE2" w:rsidRPr="00FA6DE2" w:rsidRDefault="00FA6DE2" w:rsidP="00FA6DE2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hor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otr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nsej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important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: ¡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manteng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encillez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!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intent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xplica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od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obr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negoci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olo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guió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ómat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iemp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ne</w:t>
      </w:r>
      <w:r>
        <w:rPr>
          <w:rFonts w:ascii="Verdana" w:eastAsia="Times New Roman" w:hAnsi="Verdana" w:cs="Times New Roman"/>
          <w:sz w:val="24"/>
          <w:szCs w:val="24"/>
          <w:lang w:eastAsia="de-DE"/>
        </w:rPr>
        <w:t>c</w:t>
      </w:r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sari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ensa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é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s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important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y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é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tu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3DF61A7E" w14:textId="6FD8B004" w:rsidR="00FA6DE2" w:rsidRPr="00FA6DE2" w:rsidRDefault="00FA6DE2" w:rsidP="00FA6DE2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Y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reocup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un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vez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udienci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sté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realment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interesad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roduct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ervici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endrá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iemp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xplica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os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etall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udiero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incluirs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(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rgument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vent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rtícul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l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blog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má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víde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ropi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iti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web, etc.).</w:t>
      </w:r>
    </w:p>
    <w:p w14:paraId="7FD5283C" w14:textId="25632513" w:rsidR="00294FD5" w:rsidRDefault="00FA6DE2" w:rsidP="00FA6DE2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mprueb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óm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hem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nseguid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xplica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funcionamient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st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gra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roduct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in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ntra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emasiad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etall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proofErr w:type="gram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écnic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  <w:proofErr w:type="gramEnd"/>
    </w:p>
    <w:p w14:paraId="0179633F" w14:textId="77777777" w:rsidR="00FA6DE2" w:rsidRDefault="00294FD5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6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. </w:t>
      </w:r>
      <w:r w:rsidR="00FA6DE2" w:rsidRPr="00FA6DE2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CENTRARSE EN EL PÚBLICO</w:t>
      </w:r>
    </w:p>
    <w:p w14:paraId="3B39DA7D" w14:textId="7864E2B1" w:rsidR="00FA6DE2" w:rsidRPr="00FA6DE2" w:rsidRDefault="00FA6DE2" w:rsidP="00FA6DE2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Lo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má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important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hay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ene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uent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el</w:t>
      </w:r>
      <w:proofErr w:type="spellEnd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oncepto</w:t>
      </w:r>
      <w:proofErr w:type="spellEnd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el</w:t>
      </w:r>
      <w:proofErr w:type="spellEnd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guión</w:t>
      </w:r>
      <w:proofErr w:type="spellEnd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y </w:t>
      </w:r>
      <w:proofErr w:type="spellStart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el</w:t>
      </w:r>
      <w:proofErr w:type="spellEnd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guion</w:t>
      </w:r>
      <w:proofErr w:type="spellEnd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de tu </w:t>
      </w:r>
      <w:proofErr w:type="spellStart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vídeo</w:t>
      </w:r>
      <w:proofErr w:type="spellEnd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explicativ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eb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e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iempr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u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úblic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y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óm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ued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yudarl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resolve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u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roblema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intent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vende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lg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úblic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in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hágal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tender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realment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ued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yudarl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ól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ntonc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nfiará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realment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marc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y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ecidirá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mpra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roduct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ervici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2B15998D" w14:textId="7F8DA7A2" w:rsidR="00C90EAC" w:rsidRDefault="00FA6DE2" w:rsidP="00FA6DE2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Y </w:t>
      </w:r>
      <w:proofErr w:type="spellStart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ten</w:t>
      </w:r>
      <w:proofErr w:type="spellEnd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uidado</w:t>
      </w:r>
      <w:proofErr w:type="spellEnd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:</w:t>
      </w:r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i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u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as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od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iemp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habland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las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aracterística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tu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marc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y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as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o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lt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os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roblema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tu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udienci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ued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erde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mucha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oportunidad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nversió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En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otra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alabra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l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olució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eb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sta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iempr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entr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l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ncept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/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guió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lastRenderedPageBreak/>
        <w:t>explicativ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Es l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nexió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tr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s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olució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y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marc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l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traerá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nuev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lient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otencial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mbud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ventas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018D07DD" w14:textId="3DCBAED5" w:rsidR="00172858" w:rsidRPr="00C90EAC" w:rsidRDefault="00294FD5" w:rsidP="00C90EA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7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. </w:t>
      </w:r>
      <w:r w:rsidR="00FA6DE2" w:rsidRPr="00FA6DE2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TENER UNA LLAMADA A LA ACCIÓN CLARA</w:t>
      </w:r>
    </w:p>
    <w:p w14:paraId="1BD54125" w14:textId="27C336BB" w:rsidR="00FA6DE2" w:rsidRPr="00FA6DE2" w:rsidRDefault="00FA6DE2" w:rsidP="00FA6DE2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olvid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eja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claro en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guió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l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ier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hag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u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úblic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espué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ve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: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esd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escarg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libr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lectrónic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un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emostració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gratuit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hast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intercambi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las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red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ocial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llamad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l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cció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eb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e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realment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lar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y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irect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72A21ED2" w14:textId="07177383" w:rsidR="00FA6DE2" w:rsidRPr="00FA6DE2" w:rsidRDefault="00FA6DE2" w:rsidP="00FA6DE2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haga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varia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llamada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l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cció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mism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Haz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un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ol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y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segúrat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e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irect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y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lar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Múltipl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llamada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l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cció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ól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nducirá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un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nfusió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ebilitará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u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sfuerz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o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eo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ú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endrá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ningú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impact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50D0BF50" w14:textId="1DDCEF6D" w:rsidR="00172858" w:rsidRPr="00172858" w:rsidRDefault="00FA6DE2" w:rsidP="00FA6DE2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Sin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mbarg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si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strategi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marketing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requier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iferent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llamada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l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cció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ued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rea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iferent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version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l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mism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marketing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ad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un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un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llamad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l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cció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iferent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ntinuació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ued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utilizarl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iferent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ampaña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realiza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rueba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/B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etermina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uál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iene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má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éxit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095F26E4" w14:textId="77777777" w:rsidR="00BC0640" w:rsidRDefault="00BC0640" w:rsidP="00AF4AD9">
      <w:pPr>
        <w:shd w:val="clear" w:color="auto" w:fill="FFFFFF"/>
        <w:spacing w:before="271" w:after="271" w:line="630" w:lineRule="atLeast"/>
        <w:outlineLvl w:val="2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</w:p>
    <w:p w14:paraId="16E78D9F" w14:textId="7DC965DE" w:rsidR="00BC0640" w:rsidRDefault="00FA6DE2" w:rsidP="00AF4AD9">
      <w:pPr>
        <w:shd w:val="clear" w:color="auto" w:fill="FFFFFF"/>
        <w:spacing w:before="271" w:after="271" w:line="630" w:lineRule="atLeast"/>
        <w:outlineLvl w:val="2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FA6DE2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HAY ALGUNAS COSAS ADICIONALES QUE DEBES TENER EN CUENTA A LA HORA DE ESCRIBIR TU GUIÓN, POR EJEMPLO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:</w:t>
      </w:r>
    </w:p>
    <w:p w14:paraId="36C22EFE" w14:textId="6CA4412E" w:rsidR="00172858" w:rsidRPr="00172858" w:rsidRDefault="00FA6DE2" w:rsidP="00AF4AD9">
      <w:pPr>
        <w:shd w:val="clear" w:color="auto" w:fill="FFFFFF"/>
        <w:spacing w:before="271" w:after="271" w:line="630" w:lineRule="atLeast"/>
        <w:outlineLvl w:val="2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Encontrar el Tono adecuado</w:t>
      </w:r>
      <w:r w:rsidR="00172858" w:rsidRPr="00172858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 xml:space="preserve"> </w:t>
      </w:r>
    </w:p>
    <w:p w14:paraId="5291A20F" w14:textId="3F6ECB36" w:rsidR="00172858" w:rsidRPr="00172858" w:rsidRDefault="00FA6DE2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eniend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uent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úblic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rat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ól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ensa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l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olució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busc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S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rat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recorda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ién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o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d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ónd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viene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dad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y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u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ntecedent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od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st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yudará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etermina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on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decuad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eb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ene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tu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S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rat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un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ecisió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important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eterminará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s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imágen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l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voz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off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repart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ritm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y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ip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iálog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od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guió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380306D8" w14:textId="1DA80988" w:rsidR="00172858" w:rsidRPr="00172858" w:rsidRDefault="00FA6DE2" w:rsidP="00172858">
      <w:pPr>
        <w:shd w:val="clear" w:color="auto" w:fill="FFFFFF"/>
        <w:spacing w:before="240" w:after="240" w:line="570" w:lineRule="atLeast"/>
        <w:outlineLvl w:val="3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util</w:t>
      </w:r>
      <w:r w:rsidRPr="00FA6DE2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t>IZAR UNA PIZCA DE HUMOR</w:t>
      </w:r>
    </w:p>
    <w:p w14:paraId="2AB1D067" w14:textId="039D2D84" w:rsidR="00C90EAC" w:rsidRDefault="00FA6DE2" w:rsidP="00C90EAC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izá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haya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ad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uent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much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los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víde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rporativ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ha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hech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virales en los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últim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ñ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iende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e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gracios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st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s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un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incidenci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Las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investigacion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ha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emostrad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os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ntenid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ivertid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iene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má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robabilidad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e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mpartid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os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eri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Si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ued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ncontra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ángul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inesperadament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ivertid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tu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negoci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ebería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robarl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Sin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mbarg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recuerd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ien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e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gracios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i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ued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ncontra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ángul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humorístic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l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fuerces</w:t>
      </w:r>
      <w:proofErr w:type="spellEnd"/>
      <w:r w:rsidR="00172858" w:rsidRPr="00172858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3F75DEA5" w14:textId="27EB4805" w:rsidR="00FA6DE2" w:rsidRDefault="00FA6DE2" w:rsidP="00172858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</w:pPr>
      <w:r w:rsidRPr="00FA6DE2">
        <w:rPr>
          <w:rFonts w:ascii="Verdana" w:eastAsia="Times New Roman" w:hAnsi="Verdana" w:cs="Times New Roman"/>
          <w:b/>
          <w:bCs/>
          <w:caps/>
          <w:spacing w:val="12"/>
          <w:sz w:val="24"/>
          <w:szCs w:val="24"/>
          <w:lang w:eastAsia="de-DE"/>
        </w:rPr>
        <w:lastRenderedPageBreak/>
        <w:t>HABLAR DE LOS BENEFICIOS, NO DE LAS FUNCIONES</w:t>
      </w:r>
    </w:p>
    <w:p w14:paraId="0F894538" w14:textId="17908221" w:rsidR="00FA6DE2" w:rsidRPr="00FA6DE2" w:rsidRDefault="00FA6DE2" w:rsidP="00FA6DE2">
      <w:pPr>
        <w:shd w:val="clear" w:color="auto" w:fill="FFFFFF"/>
        <w:spacing w:after="264" w:line="240" w:lineRule="auto"/>
        <w:rPr>
          <w:rFonts w:ascii="Verdana" w:eastAsia="Times New Roman" w:hAnsi="Verdana" w:cs="Times New Roman"/>
          <w:sz w:val="24"/>
          <w:szCs w:val="24"/>
          <w:lang w:eastAsia="de-DE"/>
        </w:rPr>
      </w:pP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Má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rrib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h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ich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hay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intenta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arece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emasiad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"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vendedo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". Un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buen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maner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hacerl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s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habla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los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benefici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l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roduct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ervici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n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u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aracterística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un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arezc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entado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habla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l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écnic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s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roduct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oners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emasiad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écnic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ued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e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ntraproducent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sí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luga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habla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un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antall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HD de 50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ulgada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habl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gra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eleviso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reún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l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famili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orn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él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. ¿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V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l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iferenci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? Lo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rimer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s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ól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ato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uelt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l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egund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s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edi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l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lient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piense en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í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mism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st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ituació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p w14:paraId="3F33D715" w14:textId="20311F75" w:rsidR="00B71945" w:rsidRPr="00172858" w:rsidRDefault="00FA6DE2" w:rsidP="00FA6DE2">
      <w:pPr>
        <w:shd w:val="clear" w:color="auto" w:fill="FFFFFF"/>
        <w:spacing w:after="264" w:line="240" w:lineRule="auto"/>
        <w:rPr>
          <w:rFonts w:ascii="Verdana" w:hAnsi="Verdana"/>
          <w:sz w:val="24"/>
          <w:szCs w:val="24"/>
        </w:rPr>
      </w:pPr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En </w:t>
      </w:r>
      <w:proofErr w:type="spellStart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onclusió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reún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ntenid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má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important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m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s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escrib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quí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y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registr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s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ntenid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Word.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scrib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ncept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inicial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y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tambié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ued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rea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u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guió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inicial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basad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l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informació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quí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xpuest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Sin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mbarg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iempr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recomendam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ualquie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concepto</w:t>
      </w:r>
      <w:proofErr w:type="spellEnd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de </w:t>
      </w:r>
      <w:proofErr w:type="spellStart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vídeo</w:t>
      </w:r>
      <w:proofErr w:type="spellEnd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explicativo</w:t>
      </w:r>
      <w:proofErr w:type="spellEnd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guión</w:t>
      </w:r>
      <w:proofErr w:type="spellEnd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y </w:t>
      </w:r>
      <w:proofErr w:type="spellStart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>libreto</w:t>
      </w:r>
      <w:proofErr w:type="spellEnd"/>
      <w:r w:rsidRPr="00FA6DE2">
        <w:rPr>
          <w:rFonts w:ascii="Verdana" w:eastAsia="Times New Roman" w:hAnsi="Verdana" w:cs="Times New Roman"/>
          <w:b/>
          <w:bCs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ea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read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o al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men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revisad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o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rofesional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m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nosotr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realment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ntiende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roces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guionizació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y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u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valo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inematográfic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Sin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mbarg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iempr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ued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intenta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scribirl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usted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mism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rimer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. Lo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important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m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y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hem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ich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, es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nos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dej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valuarl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aquí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y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nfia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nosotr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en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uant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osibl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ambio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ar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qu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lueg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ued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apta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su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lient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otenciales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con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l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víde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explicativo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de la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mejor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manera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 xml:space="preserve"> </w:t>
      </w:r>
      <w:proofErr w:type="spellStart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posible</w:t>
      </w:r>
      <w:proofErr w:type="spellEnd"/>
      <w:r w:rsidRPr="00FA6DE2">
        <w:rPr>
          <w:rFonts w:ascii="Verdana" w:eastAsia="Times New Roman" w:hAnsi="Verdana" w:cs="Times New Roman"/>
          <w:sz w:val="24"/>
          <w:szCs w:val="24"/>
          <w:lang w:eastAsia="de-DE"/>
        </w:rPr>
        <w:t>.</w:t>
      </w:r>
    </w:p>
    <w:sectPr w:rsidR="00B71945" w:rsidRPr="0017285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B93027"/>
    <w:multiLevelType w:val="hybridMultilevel"/>
    <w:tmpl w:val="23E09A0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7769C5"/>
    <w:multiLevelType w:val="hybridMultilevel"/>
    <w:tmpl w:val="050CD9FC"/>
    <w:lvl w:ilvl="0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EDD721C"/>
    <w:multiLevelType w:val="hybridMultilevel"/>
    <w:tmpl w:val="ED92B978"/>
    <w:lvl w:ilvl="0" w:tplc="6BC6F3F6">
      <w:start w:val="1"/>
      <w:numFmt w:val="bullet"/>
      <w:lvlText w:val="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D872E7"/>
    <w:multiLevelType w:val="hybridMultilevel"/>
    <w:tmpl w:val="EEE8EEF8"/>
    <w:lvl w:ilvl="0" w:tplc="C27C8A60">
      <w:numFmt w:val="bullet"/>
      <w:lvlText w:val="-"/>
      <w:lvlJc w:val="left"/>
      <w:pPr>
        <w:ind w:left="1080" w:hanging="360"/>
      </w:pPr>
      <w:rPr>
        <w:rFonts w:ascii="Verdana" w:eastAsiaTheme="minorHAnsi" w:hAnsi="Verdana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BB062BF"/>
    <w:multiLevelType w:val="hybridMultilevel"/>
    <w:tmpl w:val="9508BF4C"/>
    <w:lvl w:ilvl="0" w:tplc="A74473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zI1MDUzMTewtDBW0lEKTi0uzszPAykwrAUAMJQPFCwAAAA="/>
  </w:docVars>
  <w:rsids>
    <w:rsidRoot w:val="00172858"/>
    <w:rsid w:val="00073034"/>
    <w:rsid w:val="00172858"/>
    <w:rsid w:val="002260D7"/>
    <w:rsid w:val="00294FD5"/>
    <w:rsid w:val="00547D61"/>
    <w:rsid w:val="005C7586"/>
    <w:rsid w:val="00636382"/>
    <w:rsid w:val="00783103"/>
    <w:rsid w:val="007D6243"/>
    <w:rsid w:val="00851446"/>
    <w:rsid w:val="008951DE"/>
    <w:rsid w:val="008A4BD4"/>
    <w:rsid w:val="00AA53DA"/>
    <w:rsid w:val="00AF4AD9"/>
    <w:rsid w:val="00B4545C"/>
    <w:rsid w:val="00B71945"/>
    <w:rsid w:val="00BC0640"/>
    <w:rsid w:val="00BD3043"/>
    <w:rsid w:val="00C90EAC"/>
    <w:rsid w:val="00D31CCA"/>
    <w:rsid w:val="00D95D12"/>
    <w:rsid w:val="00FA6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45F5A4"/>
  <w15:chartTrackingRefBased/>
  <w15:docId w15:val="{7B459F00-E235-4A5E-AC30-79A6DA334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link w:val="berschrift1Zchn"/>
    <w:uiPriority w:val="9"/>
    <w:qFormat/>
    <w:rsid w:val="0017285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berschrift2">
    <w:name w:val="heading 2"/>
    <w:basedOn w:val="Standard"/>
    <w:link w:val="berschrift2Zchn"/>
    <w:uiPriority w:val="9"/>
    <w:qFormat/>
    <w:rsid w:val="0017285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paragraph" w:styleId="berschrift3">
    <w:name w:val="heading 3"/>
    <w:basedOn w:val="Standard"/>
    <w:link w:val="berschrift3Zchn"/>
    <w:uiPriority w:val="9"/>
    <w:qFormat/>
    <w:rsid w:val="0017285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berschrift4">
    <w:name w:val="heading 4"/>
    <w:basedOn w:val="Standard"/>
    <w:link w:val="berschrift4Zchn"/>
    <w:uiPriority w:val="9"/>
    <w:qFormat/>
    <w:rsid w:val="001728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de-DE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172858"/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172858"/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172858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172858"/>
    <w:rPr>
      <w:rFonts w:ascii="Times New Roman" w:eastAsia="Times New Roman" w:hAnsi="Times New Roman" w:cs="Times New Roman"/>
      <w:b/>
      <w:bCs/>
      <w:sz w:val="24"/>
      <w:szCs w:val="24"/>
      <w:lang w:eastAsia="de-DE"/>
    </w:rPr>
  </w:style>
  <w:style w:type="paragraph" w:customStyle="1" w:styleId="ez-toc-title">
    <w:name w:val="ez-toc-title"/>
    <w:basedOn w:val="Standard"/>
    <w:rsid w:val="001728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StandardWeb">
    <w:name w:val="Normal (Web)"/>
    <w:basedOn w:val="Standard"/>
    <w:uiPriority w:val="99"/>
    <w:semiHidden/>
    <w:unhideWhenUsed/>
    <w:rsid w:val="001728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172858"/>
    <w:rPr>
      <w:b/>
      <w:bCs/>
    </w:rPr>
  </w:style>
  <w:style w:type="paragraph" w:styleId="Listenabsatz">
    <w:name w:val="List Paragraph"/>
    <w:basedOn w:val="Standard"/>
    <w:uiPriority w:val="34"/>
    <w:qFormat/>
    <w:rsid w:val="00C90E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23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288448">
          <w:marLeft w:val="0"/>
          <w:marRight w:val="0"/>
          <w:marTop w:val="0"/>
          <w:marBottom w:val="240"/>
          <w:divBdr>
            <w:top w:val="single" w:sz="6" w:space="4" w:color="F1F1F1"/>
            <w:left w:val="single" w:sz="2" w:space="0" w:color="AAAAAA"/>
            <w:bottom w:val="single" w:sz="6" w:space="4" w:color="F1F1F1"/>
            <w:right w:val="single" w:sz="2" w:space="0" w:color="AAAAAA"/>
          </w:divBdr>
          <w:divsChild>
            <w:div w:id="133151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81</Words>
  <Characters>8072</Characters>
  <Application>Microsoft Office Word</Application>
  <DocSecurity>0</DocSecurity>
  <Lines>67</Lines>
  <Paragraphs>1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Mikulaschek</dc:creator>
  <cp:keywords/>
  <dc:description/>
  <cp:lastModifiedBy>Zana Tasic</cp:lastModifiedBy>
  <cp:revision>2</cp:revision>
  <cp:lastPrinted>2021-03-05T18:43:00Z</cp:lastPrinted>
  <dcterms:created xsi:type="dcterms:W3CDTF">2021-05-04T14:03:00Z</dcterms:created>
  <dcterms:modified xsi:type="dcterms:W3CDTF">2021-05-04T14:03:00Z</dcterms:modified>
</cp:coreProperties>
</file>